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40809" w14:textId="77777777" w:rsidR="002005B4" w:rsidRPr="00FF1727" w:rsidRDefault="002005B4">
      <w:pPr>
        <w:rPr>
          <w:b/>
          <w:bCs/>
          <w:sz w:val="28"/>
          <w:szCs w:val="28"/>
        </w:rPr>
      </w:pPr>
      <w:r w:rsidRPr="00FF1727">
        <w:rPr>
          <w:b/>
          <w:bCs/>
          <w:sz w:val="28"/>
          <w:szCs w:val="28"/>
        </w:rPr>
        <w:t>SDA LAB 11</w:t>
      </w:r>
    </w:p>
    <w:p w14:paraId="5B753B1A" w14:textId="77777777" w:rsidR="002005B4" w:rsidRPr="00FF1727" w:rsidRDefault="002005B4">
      <w:pPr>
        <w:rPr>
          <w:b/>
          <w:bCs/>
          <w:sz w:val="28"/>
          <w:szCs w:val="28"/>
        </w:rPr>
      </w:pPr>
      <w:r w:rsidRPr="00FF1727">
        <w:rPr>
          <w:b/>
          <w:bCs/>
          <w:sz w:val="28"/>
          <w:szCs w:val="28"/>
        </w:rPr>
        <w:t>K20-1052</w:t>
      </w:r>
    </w:p>
    <w:p w14:paraId="3B693B9F" w14:textId="70BC2BE9" w:rsidR="002005B4" w:rsidRDefault="002005B4">
      <w:pPr>
        <w:rPr>
          <w:b/>
          <w:bCs/>
          <w:sz w:val="28"/>
          <w:szCs w:val="28"/>
        </w:rPr>
      </w:pPr>
      <w:r w:rsidRPr="00FF1727">
        <w:rPr>
          <w:b/>
          <w:bCs/>
          <w:sz w:val="28"/>
          <w:szCs w:val="28"/>
        </w:rPr>
        <w:t>BSE-4B</w:t>
      </w:r>
    </w:p>
    <w:p w14:paraId="7DED6C19" w14:textId="6CD25E23" w:rsidR="00FF1727" w:rsidRDefault="00FF1727" w:rsidP="00FF172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SK 1</w:t>
      </w:r>
    </w:p>
    <w:p w14:paraId="4C1C673E" w14:textId="00F45D0C" w:rsidR="00FF1727" w:rsidRPr="00FF1727" w:rsidRDefault="00FF1727" w:rsidP="00FF1727">
      <w:pPr>
        <w:jc w:val="center"/>
        <w:rPr>
          <w:b/>
          <w:bCs/>
          <w:sz w:val="28"/>
          <w:szCs w:val="28"/>
        </w:rPr>
      </w:pPr>
    </w:p>
    <w:p w14:paraId="4F21212C" w14:textId="38013D7A" w:rsidR="002005B4" w:rsidRDefault="00FF1727">
      <w:r>
        <w:rPr>
          <w:noProof/>
        </w:rPr>
        <w:drawing>
          <wp:anchor distT="0" distB="0" distL="114300" distR="114300" simplePos="0" relativeHeight="251660288" behindDoc="1" locked="0" layoutInCell="1" allowOverlap="1" wp14:anchorId="35C75313" wp14:editId="3967948B">
            <wp:simplePos x="0" y="0"/>
            <wp:positionH relativeFrom="margin">
              <wp:align>center</wp:align>
            </wp:positionH>
            <wp:positionV relativeFrom="paragraph">
              <wp:posOffset>248920</wp:posOffset>
            </wp:positionV>
            <wp:extent cx="7588885" cy="457962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332" cy="457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BD2BD" w14:textId="61954EE9" w:rsidR="00CA0ECD" w:rsidRDefault="00CA0ECD"/>
    <w:p w14:paraId="6640FBD7" w14:textId="00E28327" w:rsidR="00CA0ECD" w:rsidRDefault="00CA0ECD"/>
    <w:p w14:paraId="352D75C6" w14:textId="5A88702E" w:rsidR="00CA0ECD" w:rsidRDefault="00CA0ECD"/>
    <w:p w14:paraId="61E8A235" w14:textId="3ED549E2" w:rsidR="00CA0ECD" w:rsidRDefault="00CA0ECD"/>
    <w:p w14:paraId="054C1808" w14:textId="5A1C6EBC" w:rsidR="00CA0ECD" w:rsidRDefault="00CA0ECD"/>
    <w:p w14:paraId="3EE25A57" w14:textId="77777777" w:rsidR="00CA0ECD" w:rsidRDefault="00CA0ECD"/>
    <w:p w14:paraId="6ECC37CA" w14:textId="77777777" w:rsidR="00CA0ECD" w:rsidRDefault="00CA0ECD"/>
    <w:p w14:paraId="2EE6B074" w14:textId="77777777" w:rsidR="00CA0ECD" w:rsidRDefault="00CA0ECD"/>
    <w:p w14:paraId="60AD5FA5" w14:textId="77777777" w:rsidR="00CA0ECD" w:rsidRDefault="00CA0ECD"/>
    <w:p w14:paraId="55E29170" w14:textId="77777777" w:rsidR="00CA0ECD" w:rsidRDefault="00CA0ECD"/>
    <w:p w14:paraId="3DBF4144" w14:textId="77777777" w:rsidR="00CA0ECD" w:rsidRDefault="00CA0ECD"/>
    <w:p w14:paraId="0CC13E8C" w14:textId="77777777" w:rsidR="00CA0ECD" w:rsidRDefault="00CA0ECD"/>
    <w:p w14:paraId="69ABF641" w14:textId="77777777" w:rsidR="00CA0ECD" w:rsidRDefault="00CA0ECD"/>
    <w:p w14:paraId="448A275D" w14:textId="77777777" w:rsidR="00CA0ECD" w:rsidRDefault="00CA0ECD"/>
    <w:p w14:paraId="54EB3BF4" w14:textId="77777777" w:rsidR="00CA0ECD" w:rsidRDefault="00CA0ECD"/>
    <w:p w14:paraId="2E8DA6AB" w14:textId="77777777" w:rsidR="00CA0ECD" w:rsidRDefault="00CA0ECD"/>
    <w:p w14:paraId="290C585C" w14:textId="77777777" w:rsidR="00CA0ECD" w:rsidRDefault="00CA0ECD"/>
    <w:p w14:paraId="6546660A" w14:textId="77777777" w:rsidR="00CA0ECD" w:rsidRDefault="00CA0ECD"/>
    <w:p w14:paraId="2AA62188" w14:textId="77777777" w:rsidR="00CA0ECD" w:rsidRDefault="00CA0ECD"/>
    <w:p w14:paraId="25AC4696" w14:textId="77777777" w:rsidR="00CA0ECD" w:rsidRDefault="00CA0ECD"/>
    <w:p w14:paraId="333869F9" w14:textId="77777777" w:rsidR="00CA0ECD" w:rsidRDefault="00CA0ECD"/>
    <w:p w14:paraId="2356FD08" w14:textId="77777777" w:rsidR="00CA0ECD" w:rsidRDefault="00CA0ECD"/>
    <w:p w14:paraId="3E1369BA" w14:textId="2358C4C3" w:rsidR="00CA0ECD" w:rsidRPr="000E5C64" w:rsidRDefault="000E5C64" w:rsidP="000E5C64">
      <w:pPr>
        <w:jc w:val="center"/>
        <w:rPr>
          <w:b/>
          <w:bCs/>
          <w:sz w:val="28"/>
          <w:szCs w:val="28"/>
        </w:rPr>
      </w:pPr>
      <w:r w:rsidRPr="000E5C64">
        <w:rPr>
          <w:b/>
          <w:bCs/>
          <w:sz w:val="28"/>
          <w:szCs w:val="28"/>
        </w:rPr>
        <w:lastRenderedPageBreak/>
        <w:t>TASK 2</w:t>
      </w:r>
    </w:p>
    <w:p w14:paraId="6B17EB39" w14:textId="28D15FFF" w:rsidR="00CA0ECD" w:rsidRDefault="00131C0C">
      <w:r>
        <w:rPr>
          <w:noProof/>
        </w:rPr>
        <w:drawing>
          <wp:anchor distT="0" distB="0" distL="114300" distR="114300" simplePos="0" relativeHeight="251661312" behindDoc="1" locked="0" layoutInCell="1" allowOverlap="1" wp14:anchorId="6D3339E2" wp14:editId="770DD044">
            <wp:simplePos x="0" y="0"/>
            <wp:positionH relativeFrom="margin">
              <wp:posOffset>-838200</wp:posOffset>
            </wp:positionH>
            <wp:positionV relativeFrom="paragraph">
              <wp:posOffset>205105</wp:posOffset>
            </wp:positionV>
            <wp:extent cx="7610475" cy="4625340"/>
            <wp:effectExtent l="0" t="0" r="9525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0793" cy="4625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80E6F4" w14:textId="30B848E6" w:rsidR="00CA0ECD" w:rsidRDefault="00CA0ECD"/>
    <w:p w14:paraId="4A7EAA25" w14:textId="07EDC9B2" w:rsidR="00CA0ECD" w:rsidRDefault="00CA0ECD"/>
    <w:p w14:paraId="04B68FF1" w14:textId="2D41D098" w:rsidR="00CA0ECD" w:rsidRDefault="00CA0ECD"/>
    <w:p w14:paraId="669693C4" w14:textId="54EA2327" w:rsidR="00CA0ECD" w:rsidRDefault="00CA0ECD"/>
    <w:p w14:paraId="2333C54E" w14:textId="2CCF6077" w:rsidR="00CA0ECD" w:rsidRDefault="00CA0ECD"/>
    <w:p w14:paraId="6D09709B" w14:textId="77777777" w:rsidR="00CA0ECD" w:rsidRDefault="00CA0ECD"/>
    <w:p w14:paraId="79AE4FF9" w14:textId="77777777" w:rsidR="00CA0ECD" w:rsidRDefault="00CA0ECD"/>
    <w:p w14:paraId="21340848" w14:textId="77777777" w:rsidR="00CA0ECD" w:rsidRDefault="00CA0ECD"/>
    <w:p w14:paraId="662B44EC" w14:textId="77777777" w:rsidR="00CA0ECD" w:rsidRDefault="00CA0ECD"/>
    <w:p w14:paraId="0C5E7127" w14:textId="77777777" w:rsidR="00CA0ECD" w:rsidRDefault="00CA0ECD"/>
    <w:p w14:paraId="6E1AFA80" w14:textId="77777777" w:rsidR="00CA0ECD" w:rsidRDefault="00CA0ECD"/>
    <w:p w14:paraId="206FAAEF" w14:textId="77777777" w:rsidR="00CA0ECD" w:rsidRDefault="00CA0ECD"/>
    <w:p w14:paraId="728F2F51" w14:textId="77777777" w:rsidR="00CA0ECD" w:rsidRDefault="00CA0ECD"/>
    <w:p w14:paraId="64F6EE7F" w14:textId="57F9B01C" w:rsidR="00CA0ECD" w:rsidRDefault="00CA0ECD"/>
    <w:p w14:paraId="588A0F0F" w14:textId="77777777" w:rsidR="00CA0ECD" w:rsidRDefault="00CA0ECD"/>
    <w:p w14:paraId="4FD9C385" w14:textId="77777777" w:rsidR="00CA0ECD" w:rsidRDefault="00CA0ECD"/>
    <w:p w14:paraId="485A4AAB" w14:textId="77777777" w:rsidR="00CA0ECD" w:rsidRDefault="00CA0ECD"/>
    <w:p w14:paraId="5B1244C3" w14:textId="77777777" w:rsidR="00CA0ECD" w:rsidRDefault="00CA0ECD"/>
    <w:p w14:paraId="74F3ECDC" w14:textId="77777777" w:rsidR="00CA0ECD" w:rsidRDefault="00CA0ECD"/>
    <w:p w14:paraId="46EB28B0" w14:textId="77777777" w:rsidR="00CA0ECD" w:rsidRDefault="00CA0ECD"/>
    <w:p w14:paraId="6D0AEC79" w14:textId="77777777" w:rsidR="00CA0ECD" w:rsidRDefault="00CA0ECD"/>
    <w:p w14:paraId="53A59A71" w14:textId="77777777" w:rsidR="00CA0ECD" w:rsidRDefault="00CA0ECD"/>
    <w:p w14:paraId="35463B90" w14:textId="77777777" w:rsidR="00CA0ECD" w:rsidRDefault="00CA0ECD"/>
    <w:p w14:paraId="44AD5D93" w14:textId="77777777" w:rsidR="00CA0ECD" w:rsidRDefault="00CA0ECD"/>
    <w:p w14:paraId="70620488" w14:textId="77777777" w:rsidR="00CA0ECD" w:rsidRDefault="00CA0ECD"/>
    <w:p w14:paraId="7C46A4DF" w14:textId="77777777" w:rsidR="00CA0ECD" w:rsidRDefault="00CA0ECD"/>
    <w:p w14:paraId="762229EE" w14:textId="77777777" w:rsidR="00CA0ECD" w:rsidRDefault="00CA0ECD"/>
    <w:p w14:paraId="4460E781" w14:textId="77777777" w:rsidR="00CA0ECD" w:rsidRDefault="00CA0ECD"/>
    <w:p w14:paraId="4EF10FB6" w14:textId="77777777" w:rsidR="00CA0ECD" w:rsidRDefault="00CA0ECD"/>
    <w:p w14:paraId="11A27396" w14:textId="77777777" w:rsidR="00CA0ECD" w:rsidRDefault="00CA0ECD"/>
    <w:p w14:paraId="450269BA" w14:textId="17891960" w:rsidR="002005B4" w:rsidRPr="00CA0ECD" w:rsidRDefault="002005B4" w:rsidP="00CA0ECD">
      <w:pPr>
        <w:jc w:val="center"/>
        <w:rPr>
          <w:b/>
          <w:bCs/>
          <w:sz w:val="28"/>
          <w:szCs w:val="28"/>
        </w:rPr>
      </w:pPr>
      <w:r w:rsidRPr="00CA0ECD">
        <w:rPr>
          <w:b/>
          <w:bCs/>
          <w:sz w:val="28"/>
          <w:szCs w:val="28"/>
        </w:rPr>
        <w:t>TASK 3</w:t>
      </w:r>
    </w:p>
    <w:p w14:paraId="019F2356" w14:textId="37C04FD8" w:rsidR="00CA0ECD" w:rsidRDefault="00CA0ECD"/>
    <w:p w14:paraId="089EEF1F" w14:textId="67C3D820" w:rsidR="002005B4" w:rsidRDefault="00CA0ECD">
      <w:r>
        <w:rPr>
          <w:noProof/>
        </w:rPr>
        <w:drawing>
          <wp:anchor distT="0" distB="0" distL="114300" distR="114300" simplePos="0" relativeHeight="251658240" behindDoc="1" locked="0" layoutInCell="1" allowOverlap="1" wp14:anchorId="5F145FF5" wp14:editId="5F47287A">
            <wp:simplePos x="0" y="0"/>
            <wp:positionH relativeFrom="margin">
              <wp:align>center</wp:align>
            </wp:positionH>
            <wp:positionV relativeFrom="paragraph">
              <wp:posOffset>111760</wp:posOffset>
            </wp:positionV>
            <wp:extent cx="7132320" cy="4037838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2320" cy="4037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836FA" w14:textId="02FFBAE9" w:rsidR="002005B4" w:rsidRDefault="002005B4">
      <w:pPr>
        <w:rPr>
          <w:noProof/>
        </w:rPr>
      </w:pPr>
    </w:p>
    <w:p w14:paraId="54BC2B04" w14:textId="3C3D48D1" w:rsidR="00CA0ECD" w:rsidRDefault="00CA0ECD">
      <w:pPr>
        <w:rPr>
          <w:noProof/>
        </w:rPr>
      </w:pPr>
    </w:p>
    <w:p w14:paraId="5EB8E21B" w14:textId="75C70976" w:rsidR="00CA0ECD" w:rsidRDefault="00CA0ECD">
      <w:pPr>
        <w:rPr>
          <w:noProof/>
        </w:rPr>
      </w:pPr>
    </w:p>
    <w:p w14:paraId="6FC2E408" w14:textId="22B303F7" w:rsidR="00CA0ECD" w:rsidRDefault="00CA0ECD">
      <w:pPr>
        <w:rPr>
          <w:noProof/>
        </w:rPr>
      </w:pPr>
    </w:p>
    <w:p w14:paraId="48ABD45A" w14:textId="02FE4E53" w:rsidR="00CA0ECD" w:rsidRDefault="00CA0ECD">
      <w:pPr>
        <w:rPr>
          <w:noProof/>
        </w:rPr>
      </w:pPr>
    </w:p>
    <w:p w14:paraId="710F8085" w14:textId="7AC25B43" w:rsidR="00CA0ECD" w:rsidRDefault="00CA0ECD">
      <w:pPr>
        <w:rPr>
          <w:noProof/>
        </w:rPr>
      </w:pPr>
    </w:p>
    <w:p w14:paraId="0D340E4E" w14:textId="21158EA5" w:rsidR="00CA0ECD" w:rsidRDefault="00CA0ECD">
      <w:pPr>
        <w:rPr>
          <w:noProof/>
        </w:rPr>
      </w:pPr>
    </w:p>
    <w:p w14:paraId="530E0E48" w14:textId="5D46BECA" w:rsidR="00CA0ECD" w:rsidRDefault="00CA0ECD">
      <w:pPr>
        <w:rPr>
          <w:noProof/>
        </w:rPr>
      </w:pPr>
    </w:p>
    <w:p w14:paraId="7E123507" w14:textId="1B895218" w:rsidR="00CA0ECD" w:rsidRDefault="00CA0ECD">
      <w:pPr>
        <w:rPr>
          <w:noProof/>
        </w:rPr>
      </w:pPr>
    </w:p>
    <w:p w14:paraId="7E1F22A1" w14:textId="0B80785F" w:rsidR="00CA0ECD" w:rsidRDefault="00CA0ECD">
      <w:pPr>
        <w:rPr>
          <w:noProof/>
        </w:rPr>
      </w:pPr>
    </w:p>
    <w:p w14:paraId="5A968DFB" w14:textId="5CD1BC3C" w:rsidR="00CA0ECD" w:rsidRDefault="00CA0ECD">
      <w:pPr>
        <w:rPr>
          <w:noProof/>
        </w:rPr>
      </w:pPr>
    </w:p>
    <w:p w14:paraId="752F32C5" w14:textId="2EBB9BC4" w:rsidR="00CA0ECD" w:rsidRDefault="00CA0ECD">
      <w:pPr>
        <w:rPr>
          <w:noProof/>
        </w:rPr>
      </w:pPr>
    </w:p>
    <w:p w14:paraId="6E536CC4" w14:textId="11808EBF" w:rsidR="00CA0ECD" w:rsidRDefault="00CA0ECD">
      <w:pPr>
        <w:rPr>
          <w:noProof/>
        </w:rPr>
      </w:pPr>
    </w:p>
    <w:p w14:paraId="0BF0EC76" w14:textId="34AC31C0" w:rsidR="00CA0ECD" w:rsidRDefault="00CA0ECD">
      <w:pPr>
        <w:rPr>
          <w:noProof/>
        </w:rPr>
      </w:pPr>
    </w:p>
    <w:p w14:paraId="4CFD6625" w14:textId="304479A7" w:rsidR="00CA0ECD" w:rsidRDefault="00CA0ECD">
      <w:pPr>
        <w:rPr>
          <w:noProof/>
        </w:rPr>
      </w:pPr>
    </w:p>
    <w:p w14:paraId="4DFBB7D6" w14:textId="4CC8611C" w:rsidR="00CA0ECD" w:rsidRDefault="00CA0ECD">
      <w:pPr>
        <w:rPr>
          <w:noProof/>
        </w:rPr>
      </w:pPr>
    </w:p>
    <w:p w14:paraId="3E425D3E" w14:textId="12FFE6D9" w:rsidR="00CA0ECD" w:rsidRDefault="00CA0ECD">
      <w:pPr>
        <w:rPr>
          <w:noProof/>
        </w:rPr>
      </w:pPr>
    </w:p>
    <w:p w14:paraId="7E47C5B4" w14:textId="77777777" w:rsidR="00CA0ECD" w:rsidRDefault="00CA0ECD"/>
    <w:p w14:paraId="7171EFEE" w14:textId="77777777" w:rsidR="002005B4" w:rsidRDefault="002005B4" w:rsidP="002005B4"/>
    <w:p w14:paraId="3B0E78DE" w14:textId="77777777" w:rsidR="002005B4" w:rsidRDefault="002005B4" w:rsidP="002005B4"/>
    <w:p w14:paraId="353FBCC8" w14:textId="77777777" w:rsidR="002005B4" w:rsidRDefault="002005B4" w:rsidP="002005B4"/>
    <w:p w14:paraId="693A2037" w14:textId="77777777" w:rsidR="002005B4" w:rsidRDefault="002005B4" w:rsidP="002005B4"/>
    <w:p w14:paraId="429C50F7" w14:textId="77777777" w:rsidR="00CA0ECD" w:rsidRDefault="00CA0ECD" w:rsidP="002005B4"/>
    <w:p w14:paraId="486E197A" w14:textId="77777777" w:rsidR="00CA0ECD" w:rsidRDefault="00CA0ECD" w:rsidP="002005B4"/>
    <w:p w14:paraId="616C330B" w14:textId="77777777" w:rsidR="00CA0ECD" w:rsidRDefault="00CA0ECD" w:rsidP="002005B4"/>
    <w:p w14:paraId="0580F36A" w14:textId="77777777" w:rsidR="00CA0ECD" w:rsidRDefault="00CA0ECD" w:rsidP="002005B4"/>
    <w:p w14:paraId="075544EE" w14:textId="77777777" w:rsidR="00CA0ECD" w:rsidRDefault="00CA0ECD" w:rsidP="002005B4"/>
    <w:p w14:paraId="1A9D1707" w14:textId="77777777" w:rsidR="00CA0ECD" w:rsidRPr="00F91C6F" w:rsidRDefault="00CA0ECD" w:rsidP="00F91C6F">
      <w:pPr>
        <w:jc w:val="center"/>
        <w:rPr>
          <w:b/>
          <w:bCs/>
          <w:sz w:val="28"/>
          <w:szCs w:val="28"/>
        </w:rPr>
      </w:pPr>
    </w:p>
    <w:p w14:paraId="75F2DCD5" w14:textId="6D421143" w:rsidR="002005B4" w:rsidRPr="00F91C6F" w:rsidRDefault="002005B4" w:rsidP="00F91C6F">
      <w:pPr>
        <w:jc w:val="center"/>
        <w:rPr>
          <w:b/>
          <w:bCs/>
          <w:sz w:val="28"/>
          <w:szCs w:val="28"/>
        </w:rPr>
      </w:pPr>
      <w:r w:rsidRPr="00F91C6F">
        <w:rPr>
          <w:b/>
          <w:bCs/>
          <w:sz w:val="28"/>
          <w:szCs w:val="28"/>
        </w:rPr>
        <w:t>TASK 4</w:t>
      </w:r>
    </w:p>
    <w:p w14:paraId="010EC514" w14:textId="3E3522E7" w:rsidR="00587297" w:rsidRDefault="00F91C6F" w:rsidP="002005B4">
      <w:r>
        <w:rPr>
          <w:noProof/>
        </w:rPr>
        <w:drawing>
          <wp:anchor distT="0" distB="0" distL="114300" distR="114300" simplePos="0" relativeHeight="251659264" behindDoc="1" locked="0" layoutInCell="1" allowOverlap="1" wp14:anchorId="08C02A83" wp14:editId="723D4435">
            <wp:simplePos x="0" y="0"/>
            <wp:positionH relativeFrom="margin">
              <wp:align>center</wp:align>
            </wp:positionH>
            <wp:positionV relativeFrom="paragraph">
              <wp:posOffset>299720</wp:posOffset>
            </wp:positionV>
            <wp:extent cx="7499895" cy="4381284"/>
            <wp:effectExtent l="0" t="0" r="635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9895" cy="43812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AB40BF" w14:textId="459CC997" w:rsidR="00587297" w:rsidRDefault="00587297" w:rsidP="00587297"/>
    <w:p w14:paraId="7ADFA6DE" w14:textId="1B30E7B1" w:rsidR="002005B4" w:rsidRPr="00587297" w:rsidRDefault="002005B4" w:rsidP="00587297"/>
    <w:sectPr w:rsidR="002005B4" w:rsidRPr="005872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TK2NLE0MzU1NjFQ0lEKTi0uzszPAykwrAUANDMqpSwAAAA="/>
  </w:docVars>
  <w:rsids>
    <w:rsidRoot w:val="002005B4"/>
    <w:rsid w:val="000E5C64"/>
    <w:rsid w:val="00131C0C"/>
    <w:rsid w:val="0016313D"/>
    <w:rsid w:val="002005B4"/>
    <w:rsid w:val="00227A80"/>
    <w:rsid w:val="00587297"/>
    <w:rsid w:val="00676A24"/>
    <w:rsid w:val="00CA0ECD"/>
    <w:rsid w:val="00F44261"/>
    <w:rsid w:val="00F91C6F"/>
    <w:rsid w:val="00FF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A9802"/>
  <w15:chartTrackingRefBased/>
  <w15:docId w15:val="{965A1D32-64F0-4673-BAB1-7E48F9A56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4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. Muhammed.Hassan.Ali.</dc:creator>
  <cp:keywords/>
  <dc:description/>
  <cp:lastModifiedBy>Syed Hassan</cp:lastModifiedBy>
  <cp:revision>3</cp:revision>
  <dcterms:created xsi:type="dcterms:W3CDTF">2022-05-22T13:23:00Z</dcterms:created>
  <dcterms:modified xsi:type="dcterms:W3CDTF">2022-05-26T16:18:00Z</dcterms:modified>
</cp:coreProperties>
</file>